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285F7" w14:textId="7F2F44D7" w:rsidR="00F66C2D" w:rsidRDefault="001B1B51" w:rsidP="001B1B51">
      <w:pPr>
        <w:pStyle w:val="Title"/>
      </w:pPr>
      <w:r>
        <w:t>User Management Functional Requirements</w:t>
      </w:r>
    </w:p>
    <w:p w14:paraId="5370F6CC" w14:textId="7319B604" w:rsidR="001B1B51" w:rsidRDefault="00A40E60" w:rsidP="00A40E60">
      <w:pPr>
        <w:jc w:val="center"/>
      </w:pPr>
      <w:r>
        <w:rPr>
          <w:noProof/>
        </w:rPr>
        <w:drawing>
          <wp:inline distT="0" distB="0" distL="0" distR="0" wp14:anchorId="2694A203" wp14:editId="08265234">
            <wp:extent cx="5039248" cy="237156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698" cy="237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C506E" w14:textId="3AD918D0" w:rsidR="00E26C7C" w:rsidRDefault="00E26C7C" w:rsidP="001B1B51">
      <w:pPr>
        <w:pStyle w:val="Heading1"/>
      </w:pPr>
      <w:r>
        <w:t>Description</w:t>
      </w:r>
    </w:p>
    <w:p w14:paraId="3599AC05" w14:textId="76EF4AFB" w:rsidR="00E26C7C" w:rsidRPr="00E26C7C" w:rsidRDefault="00E26C7C" w:rsidP="00E26C7C">
      <w:r>
        <w:t xml:space="preserve">The User Management system will extent the functionality of Microsoft’s Identity Platform. This system is where Admins will be able to manage all users register with the system. </w:t>
      </w:r>
    </w:p>
    <w:p w14:paraId="3151D1C5" w14:textId="22DDCC88" w:rsidR="001B1B51" w:rsidRDefault="001B1B51" w:rsidP="001B1B51">
      <w:pPr>
        <w:pStyle w:val="Heading1"/>
      </w:pPr>
      <w:r>
        <w:t>Functional Requirements</w:t>
      </w:r>
    </w:p>
    <w:p w14:paraId="227E207D" w14:textId="215F879F" w:rsidR="00396F13" w:rsidRPr="00A40E60" w:rsidRDefault="00396F13" w:rsidP="001B1B5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User Management System shall extend Microsoft’s ASP.NET Core Identity Platform. </w:t>
      </w:r>
    </w:p>
    <w:p w14:paraId="409BCFB2" w14:textId="727275F5" w:rsidR="001B1B51" w:rsidRPr="00A40E60" w:rsidRDefault="001B1B51" w:rsidP="001B1B5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</w:t>
      </w:r>
      <w:r w:rsidR="000C7BA1" w:rsidRPr="00A40E60">
        <w:rPr>
          <w:color w:val="000000" w:themeColor="text1"/>
        </w:rPr>
        <w:t xml:space="preserve">user management </w:t>
      </w:r>
      <w:r w:rsidRPr="00A40E60">
        <w:rPr>
          <w:color w:val="000000" w:themeColor="text1"/>
        </w:rPr>
        <w:t xml:space="preserve">system shall </w:t>
      </w:r>
      <w:r w:rsidR="000C7BA1" w:rsidRPr="00A40E60">
        <w:rPr>
          <w:color w:val="000000" w:themeColor="text1"/>
        </w:rPr>
        <w:t xml:space="preserve">always ensure that </w:t>
      </w:r>
      <w:r w:rsidRPr="00A40E60">
        <w:rPr>
          <w:color w:val="000000" w:themeColor="text1"/>
        </w:rPr>
        <w:t xml:space="preserve">at least one </w:t>
      </w:r>
      <w:r w:rsidR="000C7BA1" w:rsidRPr="00A40E60">
        <w:rPr>
          <w:color w:val="000000" w:themeColor="text1"/>
        </w:rPr>
        <w:t xml:space="preserve">user has </w:t>
      </w:r>
      <w:r w:rsidRPr="00A40E60">
        <w:rPr>
          <w:color w:val="000000" w:themeColor="text1"/>
        </w:rPr>
        <w:t>Admin</w:t>
      </w:r>
      <w:r w:rsidR="000C7BA1" w:rsidRPr="00A40E60">
        <w:rPr>
          <w:color w:val="000000" w:themeColor="text1"/>
        </w:rPr>
        <w:t xml:space="preserve"> permissions</w:t>
      </w:r>
      <w:r w:rsidRPr="00A40E60">
        <w:rPr>
          <w:color w:val="000000" w:themeColor="text1"/>
        </w:rPr>
        <w:t xml:space="preserve">. </w:t>
      </w:r>
    </w:p>
    <w:p w14:paraId="65444BBF" w14:textId="2C24288C" w:rsidR="001B1B51" w:rsidRPr="00A40E60" w:rsidRDefault="001B1B51" w:rsidP="001B1B5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system </w:t>
      </w:r>
      <w:r w:rsidR="000C7BA1" w:rsidRPr="00A40E60">
        <w:rPr>
          <w:color w:val="000000" w:themeColor="text1"/>
        </w:rPr>
        <w:t xml:space="preserve">shall </w:t>
      </w:r>
      <w:r w:rsidRPr="00A40E60">
        <w:rPr>
          <w:color w:val="000000" w:themeColor="text1"/>
        </w:rPr>
        <w:t>allow Admins to add new Cartographers.</w:t>
      </w:r>
    </w:p>
    <w:p w14:paraId="08479040" w14:textId="77777777" w:rsidR="000C7BA1" w:rsidRPr="00A40E60" w:rsidRDefault="000C7BA1" w:rsidP="000C7BA1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A40E60">
        <w:rPr>
          <w:color w:val="000000" w:themeColor="text1"/>
        </w:rPr>
        <w:t xml:space="preserve">The user management system shall allow Admins to add additional Admins. </w:t>
      </w:r>
    </w:p>
    <w:p w14:paraId="52626B03" w14:textId="2BD926EA" w:rsidR="001B1B51" w:rsidRPr="00A40E60" w:rsidRDefault="001B1B51" w:rsidP="001B1B51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 xml:space="preserve">The system shall transfer ownership of charts and regions to specified user upon removal of their owner. </w:t>
      </w:r>
    </w:p>
    <w:p w14:paraId="44B6B121" w14:textId="2CDFCD13" w:rsidR="00A40E60" w:rsidRPr="00A40E60" w:rsidRDefault="00A40E60" w:rsidP="00A40E60">
      <w:pPr>
        <w:pStyle w:val="ListParagraph"/>
        <w:numPr>
          <w:ilvl w:val="1"/>
          <w:numId w:val="1"/>
        </w:numPr>
        <w:rPr>
          <w:color w:val="FF0000"/>
        </w:rPr>
      </w:pPr>
      <w:r w:rsidRPr="00A40E60">
        <w:rPr>
          <w:color w:val="FF0000"/>
        </w:rPr>
        <w:t xml:space="preserve">The system shall prompt the </w:t>
      </w:r>
      <w:proofErr w:type="gramStart"/>
      <w:r w:rsidRPr="00A40E60">
        <w:rPr>
          <w:color w:val="FF0000"/>
        </w:rPr>
        <w:t>Admin</w:t>
      </w:r>
      <w:proofErr w:type="gramEnd"/>
      <w:r w:rsidRPr="00A40E60">
        <w:rPr>
          <w:color w:val="FF0000"/>
        </w:rPr>
        <w:t xml:space="preserve"> asking who they would like to transfer ownership too. </w:t>
      </w:r>
    </w:p>
    <w:p w14:paraId="048E5C0B" w14:textId="0C5D5689" w:rsidR="00A40E60" w:rsidRPr="00A40E60" w:rsidRDefault="00A40E60" w:rsidP="001B1B51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>The system shall allow Admins to remove a user.</w:t>
      </w:r>
    </w:p>
    <w:p w14:paraId="73CD84A2" w14:textId="2BBDCFC9" w:rsidR="00A40E60" w:rsidRPr="00A40E60" w:rsidRDefault="00A40E60" w:rsidP="001B1B51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 xml:space="preserve">The system shall warn the </w:t>
      </w:r>
      <w:proofErr w:type="gramStart"/>
      <w:r w:rsidRPr="00A40E60">
        <w:rPr>
          <w:color w:val="FF0000"/>
        </w:rPr>
        <w:t>Admin</w:t>
      </w:r>
      <w:proofErr w:type="gramEnd"/>
      <w:r w:rsidRPr="00A40E60">
        <w:rPr>
          <w:color w:val="FF0000"/>
        </w:rPr>
        <w:t xml:space="preserve"> before removing a user.</w:t>
      </w:r>
    </w:p>
    <w:p w14:paraId="27EAF495" w14:textId="4C6B741A" w:rsidR="00396F13" w:rsidRPr="00A40E60" w:rsidRDefault="00396F13" w:rsidP="001B1B51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 xml:space="preserve">The </w:t>
      </w:r>
      <w:proofErr w:type="gramStart"/>
      <w:r w:rsidRPr="00A40E60">
        <w:rPr>
          <w:color w:val="FF0000"/>
        </w:rPr>
        <w:t>Admins</w:t>
      </w:r>
      <w:proofErr w:type="gramEnd"/>
      <w:r w:rsidRPr="00A40E60">
        <w:rPr>
          <w:color w:val="FF0000"/>
        </w:rPr>
        <w:t xml:space="preserve"> shall have a page to view all the available users in the system.</w:t>
      </w:r>
    </w:p>
    <w:p w14:paraId="3040D6F7" w14:textId="20CB26F3" w:rsidR="00396F13" w:rsidRPr="00A40E60" w:rsidRDefault="00396F13" w:rsidP="001B1B51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 xml:space="preserve">The </w:t>
      </w:r>
      <w:proofErr w:type="gramStart"/>
      <w:r w:rsidRPr="00A40E60">
        <w:rPr>
          <w:color w:val="FF0000"/>
        </w:rPr>
        <w:t>Admins</w:t>
      </w:r>
      <w:proofErr w:type="gramEnd"/>
      <w:r w:rsidRPr="00A40E60">
        <w:rPr>
          <w:color w:val="FF0000"/>
        </w:rPr>
        <w:t xml:space="preserve"> shall be able to view the detailed information of a specific user. </w:t>
      </w:r>
    </w:p>
    <w:p w14:paraId="2CA1F1F9" w14:textId="6A6A603E" w:rsidR="00A40E60" w:rsidRPr="00A40E60" w:rsidRDefault="00A40E60" w:rsidP="001B1B51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>The system shall allow users to update their account details.</w:t>
      </w:r>
    </w:p>
    <w:p w14:paraId="0FD1DDA0" w14:textId="05FF0134" w:rsidR="00426C1E" w:rsidRPr="00E26C7C" w:rsidRDefault="00A40E60" w:rsidP="00E26C7C">
      <w:pPr>
        <w:pStyle w:val="ListParagraph"/>
        <w:numPr>
          <w:ilvl w:val="0"/>
          <w:numId w:val="1"/>
        </w:numPr>
        <w:rPr>
          <w:color w:val="FF0000"/>
        </w:rPr>
      </w:pPr>
      <w:r w:rsidRPr="00A40E60">
        <w:rPr>
          <w:color w:val="FF0000"/>
        </w:rPr>
        <w:t>The system shall allow users to rest their password.</w:t>
      </w:r>
    </w:p>
    <w:sectPr w:rsidR="00426C1E" w:rsidRPr="00E26C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B09F6"/>
    <w:multiLevelType w:val="hybridMultilevel"/>
    <w:tmpl w:val="C982F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tzAxNza1MDQ1tjBS0lEKTi0uzszPAykwqgUAgf9siSwAAAA="/>
  </w:docVars>
  <w:rsids>
    <w:rsidRoot w:val="001B1B51"/>
    <w:rsid w:val="000C7BA1"/>
    <w:rsid w:val="001B1B51"/>
    <w:rsid w:val="00396F13"/>
    <w:rsid w:val="00426C1E"/>
    <w:rsid w:val="00A40E60"/>
    <w:rsid w:val="00C32B20"/>
    <w:rsid w:val="00E26C7C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EB67A"/>
  <w15:chartTrackingRefBased/>
  <w15:docId w15:val="{87CA78EA-5AF7-40B5-82FB-89D5872F2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1B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B1B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1B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1B5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1B51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B1B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1B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10T17:20:00Z</dcterms:created>
  <dcterms:modified xsi:type="dcterms:W3CDTF">2021-09-10T17:20:00Z</dcterms:modified>
</cp:coreProperties>
</file>